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3_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orm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cars-dataset"/>
      <w:bookmarkEnd w:id="25"/>
      <w:r>
        <w:t xml:space="preserve">Top of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0b9c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91d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3_Word Document</dc:title>
  <dc:creator>Soorma</dc:creator>
  <dcterms:created xsi:type="dcterms:W3CDTF">2018-12-02T17:36:39Z</dcterms:created>
  <dcterms:modified xsi:type="dcterms:W3CDTF">2018-12-02T17:36:39Z</dcterms:modified>
</cp:coreProperties>
</file>